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cover-letter"/>
    <w:p>
      <w:pPr>
        <w:pStyle w:val="Heading2"/>
      </w:pPr>
      <w:r>
        <w:t xml:space="preserve">Cover Letter</w:t>
      </w:r>
    </w:p>
    <w:p>
      <w:pPr>
        <w:pStyle w:val="FirstParagraph"/>
      </w:pPr>
      <w:r>
        <w:t xml:space="preserve">Dear [Hiring Manager's Name],</w:t>
      </w:r>
    </w:p>
    <w:p>
      <w:pPr>
        <w:pStyle w:val="BodyText"/>
      </w:pPr>
      <w:r>
        <w:t xml:space="preserve">I am writing to express my interest in the Marine Engineer position at [Company Name] in Australia Sydney. With a proven track record of expertise in marine engineering, a deep understanding of maritime systems, and a passion for contributing to Australia’s thriving maritime industry, I am confident that my skills and experience align perfectly with the requirements of this role. As someone who has dedicated years to mastering the complexities of marine engineering, I am eager to bring my technical knowledge, problem-solving abilities, and commitment to excellence to your organization in one of the world’s most dynamic coastal cities—Australia Sydney.</w:t>
      </w:r>
    </w:p>
    <w:p>
      <w:pPr>
        <w:pStyle w:val="BodyText"/>
      </w:pPr>
      <w:r>
        <w:t xml:space="preserve">Throughout my career as a Marine Engineer, I have worked on a variety of vessels and offshore platforms, gaining hands-on experience in propulsion systems, power generation, and maintenance of critical marine equipment. My professional journey has taken me across international waters, where I have successfully managed engineering operations on commercial ships and offshore installations. This experience has equipped me with a comprehensive understanding of the technical challenges inherent in marine environments, as well as the ability to adapt quickly to evolving operational demands. In Australia Sydney, where maritime trade and shipping play a pivotal role in the economy, I am excited about the opportunity to contribute my expertise to projects that support this vital industry.</w:t>
      </w:r>
    </w:p>
    <w:p>
      <w:pPr>
        <w:pStyle w:val="BodyText"/>
      </w:pPr>
      <w:r>
        <w:t xml:space="preserve">One of my key strengths is my ability to combine technical proficiency with strong leadership skills. As a Marine Engineer, I have consistently led teams of technicians and engineers to ensure the safe and efficient operation of complex machinery. Whether it was troubleshooting a malfunctioning engine or optimizing fuel consumption to reduce environmental impact, I approach every challenge with precision and innovation. In Australia Sydney, where sustainability and efficiency are increasingly important in the maritime sector, my focus on implementing cutting-edge solutions aligns perfectly with the goals of modern marine engineering practices.</w:t>
      </w:r>
    </w:p>
    <w:p>
      <w:pPr>
        <w:pStyle w:val="BodyText"/>
      </w:pPr>
      <w:r>
        <w:t xml:space="preserve">My qualifications include a degree in Marine Engineering from [University Name], complemented by certifications such as STCW 95 (Standards of Training, Certification and Watchkeeping for Seafarers) and SOLAS (International Convention for the Safety of Life at Sea). These credentials, combined with my practical experience, have prepared me to meet the rigorous standards required in marine engineering. I am also familiar with the latest industry regulations and safety protocols, ensuring that all projects I work on adhere to the highest levels of compliance and performance.</w:t>
      </w:r>
    </w:p>
    <w:p>
      <w:pPr>
        <w:pStyle w:val="BodyText"/>
      </w:pPr>
      <w:r>
        <w:t xml:space="preserve">What draws me to Australia Sydney is not only its strategic location as a global maritime hub but also its commitment to advancing sustainable and innovative engineering practices. The city’s ports, including the Port of Sydney, serve as critical gateways for international trade, and I am eager to contribute to the continued success of such vital infrastructure. Additionally, the opportunity to work in a region known for its technological advancements and environmental consciousness resonates with my professional values. I am particularly interested in projects that integrate renewable energy solutions or improve the efficiency of marine operations—areas where Australia Sydney is leading the way.</w:t>
      </w:r>
    </w:p>
    <w:p>
      <w:pPr>
        <w:pStyle w:val="BodyText"/>
      </w:pPr>
      <w:r>
        <w:t xml:space="preserve">As a Marine Engineer, I understand the importance of collaboration and communication in achieving operational excellence. My ability to work effectively with crew members, project managers, and external stakeholders has been instrumental in delivering successful outcomes on previous assignments. In Australia Sydney, I look forward to building strong relationships within your team and contributing to a culture of innovation and professionalism. Whether it’s maintaining the reliability of a ship’s propulsion system or designing solutions that reduce carbon emissions, I am committed to driving progress in every project I undertake.</w:t>
      </w:r>
    </w:p>
    <w:p>
      <w:pPr>
        <w:pStyle w:val="BodyText"/>
      </w:pPr>
      <w:r>
        <w:t xml:space="preserve">Moreover, my experience working in diverse environments has taught me the value of adaptability and resilience. From navigating challenging weather conditions at sea to managing unexpected technical failures, I have developed a mindset that prioritizes problem-solving and continuous improvement. These qualities are especially relevant in Australia Sydney, where the maritime industry faces unique challenges such as extreme weather patterns and the need for reliable infrastructure. I am confident that my ability to remain calm under pressure and deliver results will make me a valuable asset to your organization.</w:t>
      </w:r>
    </w:p>
    <w:p>
      <w:pPr>
        <w:pStyle w:val="BodyText"/>
      </w:pPr>
      <w:r>
        <w:t xml:space="preserve">Finally, I would like to express my enthusiasm for the opportunity to join [Company Name] and contribute to its mission of excellence in marine engineering. Australia Sydney offers a vibrant and competitive environment for professionals in this field, and I am eager to play a role in shaping the future of maritime technology and operations. I am confident that my background, skills, and passion for marine engineering make me an ideal candidate for this position.</w:t>
      </w:r>
    </w:p>
    <w:p>
      <w:pPr>
        <w:pStyle w:val="BodyText"/>
      </w:pPr>
      <w:r>
        <w:t xml:space="preserve">Thank you for considering my application. I would welcome the opportunity to discuss how my experience aligns with your needs and how I can contribute to the success of your team in Australia Sydney.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ine Engineer</dc:title>
  <dc:creator/>
  <cp:keywords/>
  <dcterms:created xsi:type="dcterms:W3CDTF">2025-12-10T07:54:12Z</dcterms:created>
  <dcterms:modified xsi:type="dcterms:W3CDTF">2025-12-10T07:54:12Z</dcterms:modified>
</cp:coreProperties>
</file>

<file path=docProps/custom.xml><?xml version="1.0" encoding="utf-8"?>
<Properties xmlns="http://schemas.openxmlformats.org/officeDocument/2006/custom-properties" xmlns:vt="http://schemas.openxmlformats.org/officeDocument/2006/docPropsVTypes"/>
</file>